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4104" w:rsidRPr="004625C0" w:rsidRDefault="00875B54" w:rsidP="009F4104">
      <w:pPr>
        <w:spacing w:after="0" w:line="360" w:lineRule="auto"/>
        <w:rPr>
          <w:rFonts w:ascii="SimSun" w:eastAsia="SimSun" w:hAnsi="SimSun" w:cs="Calibri"/>
          <w:color w:val="000000"/>
          <w:sz w:val="20"/>
          <w:szCs w:val="20"/>
        </w:rPr>
      </w:pPr>
      <w:proofErr w:type="spellStart"/>
      <w:r w:rsidRPr="00875B54">
        <w:rPr>
          <w:rFonts w:ascii="Calibri" w:eastAsia="Times New Roman" w:hAnsi="Calibri" w:cs="Calibri"/>
          <w:color w:val="000000"/>
          <w:sz w:val="20"/>
          <w:szCs w:val="20"/>
        </w:rPr>
        <w:t>pCas</w:t>
      </w:r>
      <w:proofErr w:type="spellEnd"/>
      <w:r w:rsidRPr="00875B54">
        <w:rPr>
          <w:rFonts w:ascii="Calibri" w:eastAsia="Times New Roman" w:hAnsi="Calibri" w:cs="Calibri"/>
          <w:color w:val="000000"/>
          <w:sz w:val="20"/>
          <w:szCs w:val="20"/>
        </w:rPr>
        <w:t>-Guide-</w:t>
      </w:r>
      <w:proofErr w:type="spellStart"/>
      <w:r w:rsidRPr="00875B54">
        <w:rPr>
          <w:rFonts w:ascii="Calibri" w:eastAsia="Times New Roman" w:hAnsi="Calibri" w:cs="Calibri"/>
          <w:color w:val="000000"/>
          <w:sz w:val="20"/>
          <w:szCs w:val="20"/>
        </w:rPr>
        <w:t>Puro</w:t>
      </w:r>
      <w:proofErr w:type="spellEnd"/>
      <w:r w:rsidRPr="00875B54">
        <w:rPr>
          <w:rFonts w:ascii="Calibri" w:eastAsia="Times New Roman" w:hAnsi="Calibri" w:cs="Calibri"/>
          <w:color w:val="000000"/>
          <w:sz w:val="20"/>
          <w:szCs w:val="20"/>
        </w:rPr>
        <w:t>-</w:t>
      </w:r>
      <w:proofErr w:type="gramStart"/>
      <w:r w:rsidRPr="00875B54">
        <w:rPr>
          <w:rFonts w:ascii="Calibri" w:eastAsia="Times New Roman" w:hAnsi="Calibri" w:cs="Calibri"/>
          <w:color w:val="000000"/>
          <w:sz w:val="20"/>
          <w:szCs w:val="20"/>
        </w:rPr>
        <w:t>CRISPRa  gene</w:t>
      </w:r>
      <w:proofErr w:type="gramEnd"/>
      <w:r w:rsidRPr="00875B54">
        <w:rPr>
          <w:rFonts w:ascii="Calibri" w:eastAsia="Times New Roman" w:hAnsi="Calibri" w:cs="Calibri"/>
          <w:color w:val="000000"/>
          <w:sz w:val="20"/>
          <w:szCs w:val="20"/>
        </w:rPr>
        <w:t xml:space="preserve"> activation vector</w:t>
      </w:r>
      <w:r>
        <w:rPr>
          <w:rFonts w:ascii="Calibri" w:eastAsia="Times New Roman" w:hAnsi="Calibri" w:cs="Calibri"/>
          <w:color w:val="000000"/>
          <w:sz w:val="20"/>
          <w:szCs w:val="20"/>
        </w:rPr>
        <w:t>, Catalog # GE100081, updated 07/27/2020</w:t>
      </w:r>
    </w:p>
    <w:p w:rsidR="009F4104" w:rsidRPr="009F4104" w:rsidRDefault="009F4104" w:rsidP="009F4104">
      <w:pPr>
        <w:spacing w:after="0" w:line="360" w:lineRule="auto"/>
        <w:rPr>
          <w:rFonts w:ascii="Calibri" w:eastAsia="SimSun" w:hAnsi="Calibri" w:cs="Calibri"/>
          <w:color w:val="000000"/>
          <w:sz w:val="20"/>
          <w:szCs w:val="20"/>
        </w:rPr>
      </w:pPr>
      <w:r>
        <w:rPr>
          <w:rFonts w:ascii="Calibri" w:eastAsia="SimSun" w:hAnsi="Calibri" w:cs="Calibri" w:hint="eastAsia"/>
          <w:color w:val="000000"/>
          <w:sz w:val="20"/>
          <w:szCs w:val="20"/>
        </w:rPr>
        <w:t>9350bp</w:t>
      </w:r>
    </w:p>
    <w:p w:rsidR="004D4E83" w:rsidRDefault="004D4E83" w:rsidP="004D4E83">
      <w:pPr>
        <w:spacing w:after="0" w:line="240" w:lineRule="auto"/>
        <w:rPr>
          <w:rFonts w:ascii="Calibri" w:eastAsia="SimSun" w:hAnsi="Calibri" w:cs="Calibri"/>
          <w:color w:val="000000"/>
          <w:sz w:val="18"/>
          <w:szCs w:val="18"/>
        </w:rPr>
      </w:pPr>
    </w:p>
    <w:p w:rsidR="004D4E83" w:rsidRPr="00586721" w:rsidRDefault="00586721" w:rsidP="009F4104">
      <w:pPr>
        <w:spacing w:after="0" w:line="360" w:lineRule="auto"/>
        <w:rPr>
          <w:rFonts w:ascii="Calibri" w:eastAsia="SimSun" w:hAnsi="Calibri" w:cs="Calibri"/>
          <w:sz w:val="20"/>
          <w:szCs w:val="20"/>
        </w:rPr>
      </w:pPr>
      <w:r w:rsidRPr="00586721">
        <w:rPr>
          <w:rFonts w:ascii="Calibri" w:eastAsia="Times New Roman" w:hAnsi="Calibri" w:cs="Calibri"/>
          <w:sz w:val="20"/>
          <w:szCs w:val="20"/>
        </w:rPr>
        <w:t>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CACTGGACCAGGCAGCAGCGTCAGAAGACTTTTTTGGAACGTCTCGTTTTAGAGCTAGGCCAACATGAGGATCACCCATGTCTGCAGGGCCTAGCAAGTTAAAATAAGGCTAGTCCGTTATCAACTTGGCCAACATGAGGATCACCCATGTCTGCAGGGCCAAGTGGCACCGAGTCGGTGCTTTTTTTGG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ATGGATAAGAAATACTCAATAGGACTGGCTATTGGCACAAATAGCGTCGGATGGGCTGTGATCA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</w:t>
      </w:r>
      <w:r w:rsidRPr="00586721">
        <w:rPr>
          <w:rFonts w:ascii="Calibri" w:eastAsia="Times New Roman" w:hAnsi="Calibri" w:cs="Calibri"/>
          <w:sz w:val="20"/>
          <w:szCs w:val="20"/>
        </w:rPr>
        <w:lastRenderedPageBreak/>
        <w:t>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TTTTGCCAATCGCAATTTTATG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GCCATTGTTCCACAAAGTTTCCTTAAAGACGATTCAATAGA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TCCATCAATCCATCACTGGTCTTTATGAAACACGCATTGATTTGAGTCAGCTGGGAGGTGACCCCAAGAAAAAACGCAAGGTGGAAGATCCTAAGAAAAAGCGGAAAGTGGACGACGCATTGGACGATTTTGATCTGGATATGCTGGGAAGTGACGCCCTCGATGATTTTGACCTTGACATGCTTGGTTCGGATGCCCTTGATGACTTTGACCTCGACATGCTCGGCAGTGACGCCCTTGATGATTTCGACCTGGACATGCTG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</w:t>
      </w:r>
      <w:r w:rsidRPr="00586721">
        <w:rPr>
          <w:rFonts w:ascii="Calibri" w:eastAsia="Times New Roman" w:hAnsi="Calibri" w:cs="Calibri"/>
          <w:sz w:val="20"/>
          <w:szCs w:val="20"/>
        </w:rPr>
        <w:lastRenderedPageBreak/>
        <w:t>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ACTCTTCCTTTTTCAATATTATTGAAGCATTTATCAGGGTTATTGTCTCATGAGCGGATACATATTTGAATGTATTTAGAAAAATAAACAAATAGGGGTTCCGCGTCTAGAGAACAAACGACCCAACACCGTGCGTTTTATTCTGTCTTTTTATTGCCGGGCCGGCCGTTTGGGTCAGGCACCGGGCTTGCGGGTCATGCACCAGGTACGCGGTCCTTCGGGCACCTCGACGTCGGCGGTGACGGTGAAGCCGAGCCGCTCGTAGAAGGGGAGGTTGCGGGGCGCGGAGGTCTCCAGGAAGGCGGGCACCCCGGCGCGCTCGGCCGCCTCCACTCCGGGGAGCACGACGGCGCTGCCCAGACCCTTGCCCTGGTGGTCGGGCGATACGCCGACGGTGGCCAGGAACCACGCGGGCTCCTTGGGCCGGTGCGGCGCCAGGAGGCCTTCCATCTGTTGCTGCGCGGCCAGCCGGGAACCGCTCAACTCGGCCATGCGCGGGCCGATCTCGGCGAACACCGCCCCCGCTTCGACGCTCTCCGGCGTGGTCCAGACCGCCACCGCGGCGCCGTCGTCCGCGACCCACACCTTGCCGATGTCGAGCCCGACGCGCGTGAGGAAGAGTTCTTGCAGCTCGGTGACCCGCTCGATGTGGCGGTCCGGATCGACGGTGTGGCGCGTGGCGGGGTAGTCGGCGAACGCGGCGGCGAGGGTGCGTACGGCCCTGGGGACGTCGTCGCGGGTGGCGAGGCGCACCGTGGGCTTGTACTCGGTCATGGCGGCAGTTAGGAAGCGGATTTGCAAAAGCCTAGGCCTCCAAAAAAGCCTCCTCACTACTTCTGGAATAGCTCAGAGGCCGAGGCGGCCTCGGCCTCTGCATAAATAAAAAAAATTAGTCAGCCATGGGGCGGAGAATGGGCGGAACTGGGCGGAGTTAGGGGCGGGATGGGCGGAGTTAGGGGCGGGACTATGGTTGCTGACTAATTGAGATGCATGCTTTGCATACTTCTGCCTGCTGGGGAGCCTGGGGACTTTCCA</w:t>
      </w:r>
      <w:r w:rsidRPr="00586721">
        <w:rPr>
          <w:rFonts w:ascii="Calibri" w:eastAsia="Times New Roman" w:hAnsi="Calibri" w:cs="Calibri"/>
          <w:sz w:val="20"/>
          <w:szCs w:val="20"/>
        </w:rPr>
        <w:lastRenderedPageBreak/>
        <w:t>CACCTGGTTGCTGACTAATTGAGATGCATGCTTTGCATACTTCTGCCTGCTGGGGAGCCTGGGGACTTTCCACACCCTAACTGACACACATTCCACAGCTGGTTCTTTCCGCCTCAG</w:t>
      </w:r>
    </w:p>
    <w:p w:rsidR="009F4104" w:rsidRPr="009F4104" w:rsidRDefault="009F4104" w:rsidP="009F4104">
      <w:pPr>
        <w:spacing w:after="0" w:line="360" w:lineRule="auto"/>
        <w:rPr>
          <w:rFonts w:ascii="Calibri" w:eastAsia="SimSun" w:hAnsi="Calibri" w:cs="Calibri"/>
          <w:color w:val="000000"/>
          <w:sz w:val="20"/>
          <w:szCs w:val="20"/>
        </w:rPr>
      </w:pPr>
    </w:p>
    <w:p w:rsidR="009F4104" w:rsidRPr="009F4104" w:rsidRDefault="009F4104" w:rsidP="009F4104">
      <w:pPr>
        <w:spacing w:after="0" w:line="360" w:lineRule="auto"/>
        <w:rPr>
          <w:rFonts w:ascii="Calibri" w:eastAsia="SimSun" w:hAnsi="Calibri" w:cs="Calibri"/>
          <w:color w:val="000000"/>
          <w:sz w:val="20"/>
          <w:szCs w:val="20"/>
        </w:rPr>
      </w:pPr>
    </w:p>
    <w:p w:rsidR="009F4104" w:rsidRPr="009F4104" w:rsidRDefault="00922BAE" w:rsidP="009F410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56</w:t>
      </w:r>
      <w:r w:rsidR="009F4104" w:rsidRPr="009F4104">
        <w:rPr>
          <w:sz w:val="20"/>
          <w:szCs w:val="20"/>
        </w:rPr>
        <w:t>-</w:t>
      </w:r>
      <w:r>
        <w:rPr>
          <w:sz w:val="20"/>
          <w:szCs w:val="20"/>
        </w:rPr>
        <w:t>296</w:t>
      </w:r>
      <w:r w:rsidR="009F4104" w:rsidRPr="009F4104">
        <w:rPr>
          <w:sz w:val="20"/>
          <w:szCs w:val="20"/>
        </w:rPr>
        <w:t xml:space="preserve">     </w:t>
      </w:r>
      <w:r w:rsidR="009F4104" w:rsidRPr="009F4104">
        <w:rPr>
          <w:sz w:val="20"/>
          <w:szCs w:val="20"/>
        </w:rPr>
        <w:tab/>
        <w:t>U6 Promoter</w:t>
      </w:r>
    </w:p>
    <w:p w:rsidR="009F4104" w:rsidRPr="009F4104" w:rsidRDefault="009F4104" w:rsidP="009F4104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922BAE">
        <w:rPr>
          <w:sz w:val="20"/>
          <w:szCs w:val="20"/>
          <w:shd w:val="clear" w:color="auto" w:fill="FFFFFF" w:themeFill="background1"/>
        </w:rPr>
        <w:t>00</w:t>
      </w:r>
      <w:r w:rsidRPr="009F4104">
        <w:rPr>
          <w:sz w:val="20"/>
          <w:szCs w:val="20"/>
          <w:shd w:val="clear" w:color="auto" w:fill="FFFFFF" w:themeFill="background1"/>
        </w:rPr>
        <w:t>-3</w:t>
      </w:r>
      <w:r w:rsidR="00922BAE">
        <w:rPr>
          <w:sz w:val="20"/>
          <w:szCs w:val="20"/>
          <w:shd w:val="clear" w:color="auto" w:fill="FFFFFF" w:themeFill="background1"/>
        </w:rPr>
        <w:t>06</w:t>
      </w:r>
      <w:r w:rsidRPr="009F4104">
        <w:rPr>
          <w:sz w:val="20"/>
          <w:szCs w:val="20"/>
          <w:shd w:val="clear" w:color="auto" w:fill="FFFFFF" w:themeFill="background1"/>
        </w:rPr>
        <w:t xml:space="preserve">  </w:t>
      </w:r>
      <w:r w:rsidRPr="009F4104">
        <w:rPr>
          <w:sz w:val="20"/>
          <w:szCs w:val="20"/>
          <w:shd w:val="clear" w:color="auto" w:fill="FFFFFF" w:themeFill="background1"/>
        </w:rPr>
        <w:tab/>
        <w:t>BamH1</w:t>
      </w:r>
      <w:bookmarkStart w:id="0" w:name="_GoBack"/>
      <w:bookmarkEnd w:id="0"/>
    </w:p>
    <w:p w:rsidR="009F4104" w:rsidRPr="009F4104" w:rsidRDefault="009F4104" w:rsidP="009F4104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3039DF">
        <w:rPr>
          <w:sz w:val="20"/>
          <w:szCs w:val="20"/>
          <w:shd w:val="clear" w:color="auto" w:fill="FFFFFF" w:themeFill="background1"/>
        </w:rPr>
        <w:t>44</w:t>
      </w:r>
      <w:r w:rsidRPr="009F4104">
        <w:rPr>
          <w:sz w:val="20"/>
          <w:szCs w:val="20"/>
          <w:shd w:val="clear" w:color="auto" w:fill="FFFFFF" w:themeFill="background1"/>
        </w:rPr>
        <w:t>-3</w:t>
      </w:r>
      <w:r w:rsidR="003039DF">
        <w:rPr>
          <w:sz w:val="20"/>
          <w:szCs w:val="20"/>
          <w:shd w:val="clear" w:color="auto" w:fill="FFFFFF" w:themeFill="background1"/>
        </w:rPr>
        <w:t>50</w:t>
      </w:r>
      <w:r w:rsidRPr="009F4104">
        <w:rPr>
          <w:sz w:val="20"/>
          <w:szCs w:val="20"/>
          <w:shd w:val="clear" w:color="auto" w:fill="FFFFFF" w:themeFill="background1"/>
        </w:rPr>
        <w:t xml:space="preserve"> </w:t>
      </w:r>
      <w:r>
        <w:rPr>
          <w:rFonts w:eastAsia="SimSun" w:hint="eastAsia"/>
          <w:sz w:val="20"/>
          <w:szCs w:val="20"/>
          <w:shd w:val="clear" w:color="auto" w:fill="FFFFFF" w:themeFill="background1"/>
        </w:rPr>
        <w:tab/>
      </w:r>
      <w:r w:rsidRPr="009F4104">
        <w:rPr>
          <w:sz w:val="20"/>
          <w:szCs w:val="20"/>
          <w:shd w:val="clear" w:color="auto" w:fill="FFFFFF" w:themeFill="background1"/>
        </w:rPr>
        <w:tab/>
        <w:t xml:space="preserve">BsmB1 </w:t>
      </w:r>
    </w:p>
    <w:p w:rsidR="009F4104" w:rsidRPr="009F4104" w:rsidRDefault="009F4104" w:rsidP="009F4104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922BAE">
        <w:rPr>
          <w:sz w:val="20"/>
          <w:szCs w:val="20"/>
          <w:shd w:val="clear" w:color="auto" w:fill="FFFFFF" w:themeFill="background1"/>
        </w:rPr>
        <w:t>51</w:t>
      </w:r>
      <w:r w:rsidRPr="009F4104">
        <w:rPr>
          <w:sz w:val="20"/>
          <w:szCs w:val="20"/>
          <w:shd w:val="clear" w:color="auto" w:fill="FFFFFF" w:themeFill="background1"/>
        </w:rPr>
        <w:t>-</w:t>
      </w:r>
      <w:r w:rsidR="00922BAE">
        <w:rPr>
          <w:sz w:val="20"/>
          <w:szCs w:val="20"/>
          <w:shd w:val="clear" w:color="auto" w:fill="FFFFFF" w:themeFill="background1"/>
        </w:rPr>
        <w:t>485</w:t>
      </w:r>
      <w:r w:rsidRPr="009F4104">
        <w:rPr>
          <w:sz w:val="20"/>
          <w:szCs w:val="20"/>
          <w:shd w:val="clear" w:color="auto" w:fill="FFFFFF" w:themeFill="background1"/>
        </w:rPr>
        <w:tab/>
      </w:r>
      <w:r w:rsidRPr="009F4104">
        <w:rPr>
          <w:sz w:val="20"/>
          <w:szCs w:val="20"/>
          <w:shd w:val="clear" w:color="auto" w:fill="FFFFFF" w:themeFill="background1"/>
        </w:rPr>
        <w:tab/>
        <w:t xml:space="preserve">gRNA-MS2 scaffold </w:t>
      </w:r>
    </w:p>
    <w:p w:rsidR="009F4104" w:rsidRPr="009F4104" w:rsidRDefault="003039DF" w:rsidP="009F410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537-1120</w:t>
      </w:r>
      <w:r w:rsidR="009F4104" w:rsidRPr="009F4104">
        <w:rPr>
          <w:sz w:val="20"/>
          <w:szCs w:val="20"/>
        </w:rPr>
        <w:tab/>
        <w:t>CMV promoter</w:t>
      </w:r>
    </w:p>
    <w:p w:rsidR="009F4104" w:rsidRPr="009F4104" w:rsidRDefault="003039DF" w:rsidP="009F410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1223</w:t>
      </w:r>
      <w:r w:rsidR="009F4104" w:rsidRPr="009F4104">
        <w:rPr>
          <w:sz w:val="20"/>
          <w:szCs w:val="20"/>
        </w:rPr>
        <w:t>-</w:t>
      </w:r>
      <w:r>
        <w:rPr>
          <w:sz w:val="20"/>
          <w:szCs w:val="20"/>
        </w:rPr>
        <w:t>5617</w:t>
      </w:r>
      <w:r w:rsidR="009F4104" w:rsidRPr="009F4104">
        <w:rPr>
          <w:sz w:val="20"/>
          <w:szCs w:val="20"/>
        </w:rPr>
        <w:tab/>
        <w:t>Cas9-NLS-VP64-Myc-Flag</w:t>
      </w:r>
    </w:p>
    <w:p w:rsidR="009F4104" w:rsidRPr="009F4104" w:rsidRDefault="003039DF" w:rsidP="009F410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6407</w:t>
      </w:r>
      <w:r w:rsidR="009F4104" w:rsidRPr="009F4104">
        <w:rPr>
          <w:sz w:val="20"/>
          <w:szCs w:val="20"/>
        </w:rPr>
        <w:t>-</w:t>
      </w:r>
      <w:r>
        <w:rPr>
          <w:sz w:val="20"/>
          <w:szCs w:val="20"/>
        </w:rPr>
        <w:t>6995</w:t>
      </w:r>
      <w:r w:rsidR="009F4104" w:rsidRPr="009F4104">
        <w:rPr>
          <w:sz w:val="20"/>
          <w:szCs w:val="20"/>
        </w:rPr>
        <w:tab/>
        <w:t>pBR322 origin</w:t>
      </w:r>
    </w:p>
    <w:p w:rsidR="009F4104" w:rsidRDefault="003039DF" w:rsidP="009F4104">
      <w:pPr>
        <w:spacing w:line="360" w:lineRule="auto"/>
        <w:rPr>
          <w:rFonts w:eastAsia="SimSun"/>
          <w:sz w:val="20"/>
          <w:szCs w:val="20"/>
        </w:rPr>
      </w:pPr>
      <w:r>
        <w:rPr>
          <w:sz w:val="20"/>
          <w:szCs w:val="20"/>
        </w:rPr>
        <w:t>7159</w:t>
      </w:r>
      <w:r w:rsidR="009F4104" w:rsidRPr="009F4104">
        <w:rPr>
          <w:sz w:val="20"/>
          <w:szCs w:val="20"/>
        </w:rPr>
        <w:t>-</w:t>
      </w:r>
      <w:r>
        <w:rPr>
          <w:sz w:val="20"/>
          <w:szCs w:val="20"/>
        </w:rPr>
        <w:t>8019</w:t>
      </w:r>
      <w:r w:rsidR="009F4104" w:rsidRPr="009F4104">
        <w:rPr>
          <w:sz w:val="20"/>
          <w:szCs w:val="20"/>
        </w:rPr>
        <w:tab/>
        <w:t>Amp</w:t>
      </w:r>
    </w:p>
    <w:p w:rsidR="003039DF" w:rsidRDefault="003039DF" w:rsidP="009F4104">
      <w:pPr>
        <w:spacing w:line="360" w:lineRule="auto"/>
        <w:rPr>
          <w:sz w:val="20"/>
          <w:szCs w:val="20"/>
        </w:rPr>
      </w:pPr>
      <w:r>
        <w:rPr>
          <w:rFonts w:eastAsia="SimSun" w:hint="eastAsia"/>
          <w:sz w:val="20"/>
          <w:szCs w:val="20"/>
        </w:rPr>
        <w:t>8373-8972</w:t>
      </w:r>
      <w:r>
        <w:rPr>
          <w:rFonts w:eastAsia="SimSun" w:hint="eastAsia"/>
          <w:sz w:val="20"/>
          <w:szCs w:val="20"/>
        </w:rPr>
        <w:tab/>
      </w:r>
      <w:proofErr w:type="spellStart"/>
      <w:r>
        <w:rPr>
          <w:rFonts w:eastAsia="SimSun" w:hint="eastAsia"/>
          <w:sz w:val="20"/>
          <w:szCs w:val="20"/>
        </w:rPr>
        <w:t>Puromycin</w:t>
      </w:r>
      <w:proofErr w:type="spellEnd"/>
      <w:r>
        <w:rPr>
          <w:rFonts w:eastAsia="SimSun" w:hint="eastAsia"/>
          <w:sz w:val="20"/>
          <w:szCs w:val="20"/>
        </w:rPr>
        <w:t xml:space="preserve"> Resistance Gene</w:t>
      </w:r>
    </w:p>
    <w:p w:rsidR="0068373E" w:rsidRPr="0068373E" w:rsidRDefault="0068373E" w:rsidP="009F4104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8993-9350</w:t>
      </w:r>
      <w:r>
        <w:rPr>
          <w:rFonts w:hint="eastAsia"/>
          <w:sz w:val="20"/>
          <w:szCs w:val="20"/>
        </w:rPr>
        <w:tab/>
        <w:t xml:space="preserve">SV40 </w:t>
      </w:r>
      <w:proofErr w:type="gramStart"/>
      <w:r>
        <w:rPr>
          <w:rFonts w:hint="eastAsia"/>
          <w:sz w:val="20"/>
          <w:szCs w:val="20"/>
        </w:rPr>
        <w:t>promoter</w:t>
      </w:r>
      <w:proofErr w:type="gramEnd"/>
    </w:p>
    <w:p w:rsidR="009F4104" w:rsidRPr="009F4104" w:rsidRDefault="009F4104" w:rsidP="004D4E83">
      <w:pPr>
        <w:spacing w:after="0" w:line="240" w:lineRule="auto"/>
        <w:rPr>
          <w:rFonts w:ascii="Calibri" w:eastAsia="SimSun" w:hAnsi="Calibri" w:cs="Calibri"/>
          <w:color w:val="000000"/>
          <w:sz w:val="18"/>
          <w:szCs w:val="18"/>
        </w:rPr>
      </w:pPr>
    </w:p>
    <w:p w:rsidR="006F2725" w:rsidRDefault="006F2725" w:rsidP="004D4E83"/>
    <w:sectPr w:rsidR="006F2725" w:rsidSect="004D4E83">
      <w:pgSz w:w="12240" w:h="15840"/>
      <w:pgMar w:top="1440" w:right="1041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53F3" w:rsidRDefault="000353F3" w:rsidP="004D4E83">
      <w:pPr>
        <w:spacing w:after="0" w:line="240" w:lineRule="auto"/>
      </w:pPr>
      <w:r>
        <w:separator/>
      </w:r>
    </w:p>
  </w:endnote>
  <w:endnote w:type="continuationSeparator" w:id="0">
    <w:p w:rsidR="000353F3" w:rsidRDefault="000353F3" w:rsidP="004D4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53F3" w:rsidRDefault="000353F3" w:rsidP="004D4E83">
      <w:pPr>
        <w:spacing w:after="0" w:line="240" w:lineRule="auto"/>
      </w:pPr>
      <w:r>
        <w:separator/>
      </w:r>
    </w:p>
  </w:footnote>
  <w:footnote w:type="continuationSeparator" w:id="0">
    <w:p w:rsidR="000353F3" w:rsidRDefault="000353F3" w:rsidP="004D4E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TCyNDK0MDMxt7Q0NjRR0lEKTi0uzszPAykwqwUA+hWmyywAAAA="/>
  </w:docVars>
  <w:rsids>
    <w:rsidRoot w:val="004D4E83"/>
    <w:rsid w:val="000353F3"/>
    <w:rsid w:val="00063750"/>
    <w:rsid w:val="003039DF"/>
    <w:rsid w:val="00447BFC"/>
    <w:rsid w:val="004625C0"/>
    <w:rsid w:val="004D4E83"/>
    <w:rsid w:val="00586721"/>
    <w:rsid w:val="00617AD5"/>
    <w:rsid w:val="0068373E"/>
    <w:rsid w:val="006F2725"/>
    <w:rsid w:val="00725DCC"/>
    <w:rsid w:val="00766217"/>
    <w:rsid w:val="00875B54"/>
    <w:rsid w:val="00922BAE"/>
    <w:rsid w:val="00953435"/>
    <w:rsid w:val="009F4104"/>
    <w:rsid w:val="00A31A85"/>
    <w:rsid w:val="00AD0AA7"/>
    <w:rsid w:val="00C04391"/>
    <w:rsid w:val="00C87394"/>
    <w:rsid w:val="00D81D25"/>
    <w:rsid w:val="00DC242B"/>
    <w:rsid w:val="00F914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1A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4D4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页眉 Char"/>
    <w:basedOn w:val="a0"/>
    <w:link w:val="a3"/>
    <w:uiPriority w:val="99"/>
    <w:semiHidden/>
    <w:rsid w:val="004D4E83"/>
  </w:style>
  <w:style w:type="paragraph" w:styleId="a4">
    <w:name w:val="footer"/>
    <w:basedOn w:val="a"/>
    <w:link w:val="Char0"/>
    <w:uiPriority w:val="99"/>
    <w:semiHidden/>
    <w:unhideWhenUsed/>
    <w:rsid w:val="004D4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页脚 Char"/>
    <w:basedOn w:val="a0"/>
    <w:link w:val="a4"/>
    <w:uiPriority w:val="99"/>
    <w:semiHidden/>
    <w:rsid w:val="004D4E8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D4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D4E83"/>
  </w:style>
  <w:style w:type="paragraph" w:styleId="Footer">
    <w:name w:val="footer"/>
    <w:basedOn w:val="Normal"/>
    <w:link w:val="FooterChar"/>
    <w:uiPriority w:val="99"/>
    <w:semiHidden/>
    <w:unhideWhenUsed/>
    <w:rsid w:val="004D4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D4E8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950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446</Words>
  <Characters>824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eng wu</dc:creator>
  <cp:lastModifiedBy>lipeng wu</cp:lastModifiedBy>
  <cp:revision>6</cp:revision>
  <dcterms:created xsi:type="dcterms:W3CDTF">2020-08-18T22:47:00Z</dcterms:created>
  <dcterms:modified xsi:type="dcterms:W3CDTF">2020-08-19T02:12:00Z</dcterms:modified>
</cp:coreProperties>
</file>